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2D3238">
        <w:rPr>
          <w:rFonts w:ascii="Corbel" w:hAnsi="Corbel"/>
          <w:b/>
          <w:sz w:val="24"/>
          <w:szCs w:val="24"/>
        </w:rPr>
        <w:t>38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2D3238" w:rsidRPr="002D3238">
        <w:rPr>
          <w:rFonts w:ascii="Corbel" w:hAnsi="Corbel"/>
          <w:b/>
          <w:sz w:val="24"/>
          <w:szCs w:val="24"/>
        </w:rPr>
        <w:t xml:space="preserve">How to </w:t>
      </w:r>
      <w:bookmarkStart w:id="0" w:name="_Hlk497763334"/>
      <w:r w:rsidR="002D3238" w:rsidRPr="002D3238">
        <w:rPr>
          <w:rFonts w:ascii="Corbel" w:hAnsi="Corbel"/>
          <w:b/>
          <w:sz w:val="24"/>
          <w:szCs w:val="24"/>
        </w:rPr>
        <w:t>get started with enrolling devices in Microsoft Intune</w:t>
      </w:r>
      <w:bookmarkEnd w:id="0"/>
      <w:r w:rsidR="002D3238" w:rsidRPr="002D3238">
        <w:rPr>
          <w:rFonts w:ascii="Corbel" w:hAnsi="Corbel"/>
          <w:b/>
          <w:sz w:val="24"/>
          <w:szCs w:val="24"/>
        </w:rPr>
        <w:t>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913D2A" w:rsidP="002D3238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2D3238" w:rsidRPr="002D3238">
        <w:rPr>
          <w:rFonts w:ascii="Corbel" w:hAnsi="Corbel"/>
          <w:sz w:val="24"/>
          <w:szCs w:val="24"/>
        </w:rPr>
        <w:t>get started with enrolling devices in Microsoft Intune</w:t>
      </w:r>
      <w:r w:rsidR="001A7D3D">
        <w:rPr>
          <w:rFonts w:ascii="Corbel" w:hAnsi="Corbel"/>
          <w:sz w:val="24"/>
          <w:szCs w:val="24"/>
        </w:rPr>
        <w:t>.</w:t>
      </w:r>
    </w:p>
    <w:p w:rsidR="00D8587E" w:rsidRDefault="00D8587E" w:rsidP="00601429">
      <w:pPr>
        <w:jc w:val="both"/>
        <w:rPr>
          <w:rFonts w:ascii="Corbel" w:hAnsi="Corbel"/>
          <w:sz w:val="24"/>
          <w:szCs w:val="24"/>
        </w:rPr>
      </w:pPr>
      <w:r w:rsidRPr="00D8587E">
        <w:rPr>
          <w:rFonts w:ascii="Corbel" w:hAnsi="Corbel"/>
          <w:sz w:val="24"/>
          <w:szCs w:val="24"/>
        </w:rPr>
        <w:t>Microsoft Intune helps you enable your workforce with mobile devices while keeping your corporate data protected. Enrolling a device is the first experience that many end users will have with accessing corporate resources.</w:t>
      </w:r>
      <w:r w:rsidR="002A05DB">
        <w:rPr>
          <w:rFonts w:ascii="Corbel" w:hAnsi="Corbel"/>
          <w:sz w:val="24"/>
          <w:szCs w:val="24"/>
        </w:rPr>
        <w:t xml:space="preserve"> In this lab, we’ll use App store for </w:t>
      </w:r>
      <w:r w:rsidR="002A05DB" w:rsidRPr="002A05DB">
        <w:rPr>
          <w:rFonts w:ascii="Corbel" w:hAnsi="Corbel"/>
          <w:sz w:val="24"/>
          <w:szCs w:val="24"/>
        </w:rPr>
        <w:t>Company Portal app installation and Intune enrollment</w:t>
      </w:r>
      <w:r w:rsidR="002A05DB">
        <w:rPr>
          <w:rFonts w:ascii="Corbel" w:hAnsi="Corbel"/>
          <w:sz w:val="24"/>
          <w:szCs w:val="24"/>
        </w:rPr>
        <w:t>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  <w:r w:rsidR="0083177B">
        <w:rPr>
          <w:rFonts w:ascii="Corbel" w:hAnsi="Corbel"/>
          <w:sz w:val="24"/>
          <w:szCs w:val="24"/>
        </w:rPr>
        <w:t xml:space="preserve"> 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BD3C9A" w:rsidRDefault="00BD3C9A" w:rsidP="00BD3C9A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BD3C9A">
        <w:rPr>
          <w:rFonts w:ascii="Corbel" w:hAnsi="Corbel"/>
          <w:sz w:val="24"/>
          <w:szCs w:val="24"/>
        </w:rPr>
        <w:t xml:space="preserve">Open the </w:t>
      </w:r>
      <w:r w:rsidRPr="00BD3C9A">
        <w:rPr>
          <w:rFonts w:ascii="Corbel" w:hAnsi="Corbel"/>
          <w:b/>
          <w:sz w:val="24"/>
          <w:szCs w:val="24"/>
        </w:rPr>
        <w:t>App Store</w:t>
      </w:r>
      <w:r w:rsidRPr="00BD3C9A">
        <w:rPr>
          <w:rFonts w:ascii="Corbel" w:hAnsi="Corbel"/>
          <w:sz w:val="24"/>
          <w:szCs w:val="24"/>
        </w:rPr>
        <w:t xml:space="preserve"> and search for </w:t>
      </w:r>
      <w:r w:rsidRPr="00BD3C9A">
        <w:rPr>
          <w:rFonts w:ascii="Corbel" w:hAnsi="Corbel"/>
          <w:b/>
          <w:sz w:val="24"/>
          <w:szCs w:val="24"/>
        </w:rPr>
        <w:t>Intune Company Portal</w:t>
      </w:r>
      <w:r w:rsidRPr="00BD3C9A">
        <w:rPr>
          <w:rFonts w:ascii="Corbel" w:hAnsi="Corbel"/>
          <w:sz w:val="24"/>
          <w:szCs w:val="24"/>
        </w:rPr>
        <w:t>.</w:t>
      </w:r>
      <w:r>
        <w:rPr>
          <w:rFonts w:ascii="Corbel" w:hAnsi="Corbel"/>
          <w:sz w:val="24"/>
          <w:szCs w:val="24"/>
        </w:rPr>
        <w:t xml:space="preserve"> Company portal is basically an app that lets you, as an employee of your</w:t>
      </w:r>
      <w:r w:rsidR="001A7C2B">
        <w:rPr>
          <w:rFonts w:ascii="Corbel" w:hAnsi="Corbel"/>
          <w:sz w:val="24"/>
          <w:szCs w:val="24"/>
        </w:rPr>
        <w:t xml:space="preserve"> company, securely access resources like - Office, Email and OneDrive for business</w:t>
      </w:r>
      <w:r>
        <w:rPr>
          <w:rFonts w:ascii="Corbel" w:hAnsi="Corbel"/>
          <w:sz w:val="24"/>
          <w:szCs w:val="24"/>
        </w:rPr>
        <w:t>. Before you can use this app, make sure your IT Admin has set up your work account. Your company must also have a subscription to Microsoft Intune.</w:t>
      </w:r>
    </w:p>
    <w:p w:rsidR="00BD3C9A" w:rsidRPr="00BD3C9A" w:rsidRDefault="00BD3C9A" w:rsidP="00BD3C9A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3617663" wp14:editId="5B6E37D9">
            <wp:extent cx="6858000" cy="18256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2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C9A" w:rsidRPr="00BD3C9A" w:rsidRDefault="00BD3C9A" w:rsidP="00BD3C9A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BD3C9A">
        <w:rPr>
          <w:rFonts w:ascii="Corbel" w:hAnsi="Corbel"/>
          <w:sz w:val="24"/>
          <w:szCs w:val="24"/>
        </w:rPr>
        <w:t>Download</w:t>
      </w:r>
      <w:r>
        <w:rPr>
          <w:rFonts w:ascii="Corbel" w:hAnsi="Corbel"/>
          <w:sz w:val="24"/>
          <w:szCs w:val="24"/>
        </w:rPr>
        <w:t xml:space="preserve"> and install</w:t>
      </w:r>
      <w:r w:rsidRPr="00BD3C9A">
        <w:rPr>
          <w:rFonts w:ascii="Corbel" w:hAnsi="Corbel"/>
          <w:sz w:val="24"/>
          <w:szCs w:val="24"/>
        </w:rPr>
        <w:t xml:space="preserve"> the </w:t>
      </w:r>
      <w:r w:rsidRPr="00BD3C9A">
        <w:rPr>
          <w:rFonts w:ascii="Corbel" w:hAnsi="Corbel"/>
          <w:b/>
          <w:sz w:val="24"/>
          <w:szCs w:val="24"/>
        </w:rPr>
        <w:t>Microsoft Intune Company Portal app</w:t>
      </w:r>
      <w:r w:rsidRPr="00BD3C9A">
        <w:rPr>
          <w:rFonts w:ascii="Corbel" w:hAnsi="Corbel"/>
          <w:sz w:val="24"/>
          <w:szCs w:val="24"/>
        </w:rPr>
        <w:t>.</w:t>
      </w:r>
    </w:p>
    <w:p w:rsidR="006A1719" w:rsidRDefault="001A7C2B" w:rsidP="001A7C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Now </w:t>
      </w:r>
      <w:r w:rsidRPr="001A7C2B">
        <w:rPr>
          <w:rFonts w:ascii="Corbel" w:hAnsi="Corbel"/>
          <w:b/>
          <w:sz w:val="24"/>
          <w:szCs w:val="24"/>
        </w:rPr>
        <w:t>launch</w:t>
      </w:r>
      <w:r>
        <w:rPr>
          <w:rFonts w:ascii="Corbel" w:hAnsi="Corbel"/>
          <w:sz w:val="24"/>
          <w:szCs w:val="24"/>
        </w:rPr>
        <w:t xml:space="preserve"> the app. Sign-in to your Work or school account. E</w:t>
      </w:r>
      <w:r w:rsidRPr="001A7C2B">
        <w:rPr>
          <w:rFonts w:ascii="Corbel" w:hAnsi="Corbel"/>
          <w:sz w:val="24"/>
          <w:szCs w:val="24"/>
        </w:rPr>
        <w:t xml:space="preserve">nter your user’s email address and password, then tap </w:t>
      </w:r>
      <w:r w:rsidRPr="001A7C2B">
        <w:rPr>
          <w:rFonts w:ascii="Corbel" w:hAnsi="Corbel"/>
          <w:b/>
          <w:sz w:val="24"/>
          <w:szCs w:val="24"/>
        </w:rPr>
        <w:t>Sign in</w:t>
      </w:r>
      <w:r w:rsidRPr="001A7C2B">
        <w:rPr>
          <w:rFonts w:ascii="Corbel" w:hAnsi="Corbel"/>
          <w:sz w:val="24"/>
          <w:szCs w:val="24"/>
        </w:rPr>
        <w:t>.</w:t>
      </w:r>
    </w:p>
    <w:p w:rsidR="00996419" w:rsidRPr="00996419" w:rsidRDefault="00996419" w:rsidP="0099641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69D70EC" wp14:editId="5B69FB42">
            <wp:extent cx="4143375" cy="3267075"/>
            <wp:effectExtent l="0" t="0" r="9525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7C2B" w:rsidRDefault="001A7C2B" w:rsidP="001A7C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Once you signed-in, it will add your account to Windows. Then click </w:t>
      </w:r>
      <w:r w:rsidRPr="001A7C2B">
        <w:rPr>
          <w:rFonts w:ascii="Corbel" w:hAnsi="Corbel"/>
          <w:b/>
          <w:sz w:val="24"/>
          <w:szCs w:val="24"/>
        </w:rPr>
        <w:t>Yes</w:t>
      </w:r>
      <w:r>
        <w:rPr>
          <w:rFonts w:ascii="Corbel" w:hAnsi="Corbel"/>
          <w:sz w:val="24"/>
          <w:szCs w:val="24"/>
        </w:rPr>
        <w:t xml:space="preserve">. Or if you don’t want to add this account to Windows, click </w:t>
      </w:r>
      <w:r w:rsidRPr="001A7C2B">
        <w:rPr>
          <w:rFonts w:ascii="Corbel" w:hAnsi="Corbel"/>
          <w:b/>
          <w:sz w:val="24"/>
          <w:szCs w:val="24"/>
        </w:rPr>
        <w:t>Skip for now</w:t>
      </w:r>
      <w:r>
        <w:rPr>
          <w:rFonts w:ascii="Corbel" w:hAnsi="Corbel"/>
          <w:sz w:val="24"/>
          <w:szCs w:val="24"/>
        </w:rPr>
        <w:t>.</w:t>
      </w:r>
    </w:p>
    <w:p w:rsidR="00996419" w:rsidRPr="00996419" w:rsidRDefault="006E113D" w:rsidP="006E113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400BB59" wp14:editId="17678E8B">
            <wp:extent cx="4133850" cy="327660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7C2B" w:rsidRDefault="001A7C2B" w:rsidP="001A7C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Now hold for a moment your device is registering with your company and applying policy.</w:t>
      </w:r>
    </w:p>
    <w:p w:rsidR="001A7C2B" w:rsidRDefault="009E7ACA" w:rsidP="001A7C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You will get You’re all set confirmation page. Click </w:t>
      </w:r>
      <w:r w:rsidRPr="009E7ACA">
        <w:rPr>
          <w:rFonts w:ascii="Corbel" w:hAnsi="Corbel"/>
          <w:b/>
          <w:sz w:val="24"/>
          <w:szCs w:val="24"/>
        </w:rPr>
        <w:t>Done</w:t>
      </w:r>
      <w:r>
        <w:rPr>
          <w:rFonts w:ascii="Corbel" w:hAnsi="Corbel"/>
          <w:sz w:val="24"/>
          <w:szCs w:val="24"/>
        </w:rPr>
        <w:t>.</w:t>
      </w:r>
    </w:p>
    <w:p w:rsidR="006E113D" w:rsidRDefault="006E113D" w:rsidP="006E113D">
      <w:pPr>
        <w:jc w:val="both"/>
        <w:rPr>
          <w:rFonts w:ascii="Corbel" w:hAnsi="Corbel"/>
          <w:sz w:val="24"/>
          <w:szCs w:val="24"/>
        </w:rPr>
      </w:pPr>
    </w:p>
    <w:p w:rsidR="006E113D" w:rsidRPr="006E113D" w:rsidRDefault="006E113D" w:rsidP="006E113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8234096" wp14:editId="3C3145F1">
            <wp:extent cx="4124325" cy="3286125"/>
            <wp:effectExtent l="0" t="0" r="9525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7ACA" w:rsidRDefault="009E7ACA" w:rsidP="001A7C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If your device hasn’t been set for corporate use, you can select this message to begin the setup.</w:t>
      </w:r>
    </w:p>
    <w:p w:rsidR="006E113D" w:rsidRPr="006E113D" w:rsidRDefault="006E113D" w:rsidP="006E113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E3E2C02" wp14:editId="1EAE45C3">
            <wp:extent cx="4152900" cy="327660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7ACA" w:rsidRDefault="009E7ACA" w:rsidP="001A7C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Now, set up your device for use with your company. So, we have added corporate account to this device. Now, we have to enroll this device into management. Click </w:t>
      </w:r>
      <w:r w:rsidRPr="009E7ACA">
        <w:rPr>
          <w:rFonts w:ascii="Corbel" w:hAnsi="Corbel"/>
          <w:b/>
          <w:sz w:val="24"/>
          <w:szCs w:val="24"/>
        </w:rPr>
        <w:t>Next</w:t>
      </w:r>
      <w:r>
        <w:rPr>
          <w:rFonts w:ascii="Corbel" w:hAnsi="Corbel"/>
          <w:sz w:val="24"/>
          <w:szCs w:val="24"/>
        </w:rPr>
        <w:t>.</w:t>
      </w:r>
    </w:p>
    <w:p w:rsidR="006E113D" w:rsidRDefault="006E113D" w:rsidP="006E113D">
      <w:pPr>
        <w:jc w:val="both"/>
        <w:rPr>
          <w:rFonts w:ascii="Corbel" w:hAnsi="Corbel"/>
          <w:sz w:val="24"/>
          <w:szCs w:val="24"/>
        </w:rPr>
      </w:pPr>
    </w:p>
    <w:p w:rsidR="006E113D" w:rsidRDefault="006E113D" w:rsidP="006E113D">
      <w:pPr>
        <w:jc w:val="both"/>
        <w:rPr>
          <w:rFonts w:ascii="Corbel" w:hAnsi="Corbel"/>
          <w:sz w:val="24"/>
          <w:szCs w:val="24"/>
        </w:rPr>
      </w:pPr>
    </w:p>
    <w:p w:rsidR="006E113D" w:rsidRPr="006E113D" w:rsidRDefault="006E113D" w:rsidP="006E113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4CC5BE9" wp14:editId="5CA5A093">
            <wp:extent cx="4133850" cy="3286125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7ACA" w:rsidRDefault="009E7ACA" w:rsidP="001A7C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In the Enroll into management page, select </w:t>
      </w:r>
      <w:r w:rsidRPr="009E7ACA">
        <w:rPr>
          <w:rFonts w:ascii="Corbel" w:hAnsi="Corbel"/>
          <w:b/>
          <w:sz w:val="24"/>
          <w:szCs w:val="24"/>
        </w:rPr>
        <w:t>Enroll this device</w:t>
      </w:r>
      <w:r>
        <w:rPr>
          <w:rFonts w:ascii="Corbel" w:hAnsi="Corbel"/>
          <w:sz w:val="24"/>
          <w:szCs w:val="24"/>
        </w:rPr>
        <w:t>.</w:t>
      </w:r>
    </w:p>
    <w:p w:rsidR="006E113D" w:rsidRPr="006E113D" w:rsidRDefault="006E113D" w:rsidP="006E113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18C762E" wp14:editId="6F98D08E">
            <wp:extent cx="4133850" cy="327660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7ACA" w:rsidRDefault="009E7ACA" w:rsidP="001A7C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Enter your work account and click </w:t>
      </w:r>
      <w:r w:rsidRPr="009E7ACA">
        <w:rPr>
          <w:rFonts w:ascii="Corbel" w:hAnsi="Corbel"/>
          <w:b/>
          <w:sz w:val="24"/>
          <w:szCs w:val="24"/>
        </w:rPr>
        <w:t>Next</w:t>
      </w:r>
      <w:r>
        <w:rPr>
          <w:rFonts w:ascii="Corbel" w:hAnsi="Corbel"/>
          <w:sz w:val="24"/>
          <w:szCs w:val="24"/>
        </w:rPr>
        <w:t>.</w:t>
      </w:r>
    </w:p>
    <w:p w:rsidR="006E113D" w:rsidRPr="006E113D" w:rsidRDefault="006E113D" w:rsidP="006E113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3AE599A" wp14:editId="35CC6FA2">
            <wp:extent cx="4143375" cy="3286125"/>
            <wp:effectExtent l="0" t="0" r="9525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7ACA" w:rsidRDefault="009E7ACA" w:rsidP="001A7C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Connecting to a service page will open. Enter your Microsoft Intune Enrollment credentials. Click </w:t>
      </w:r>
      <w:r w:rsidRPr="009E7ACA">
        <w:rPr>
          <w:rFonts w:ascii="Corbel" w:hAnsi="Corbel"/>
          <w:b/>
          <w:sz w:val="24"/>
          <w:szCs w:val="24"/>
        </w:rPr>
        <w:t>Sign-in</w:t>
      </w:r>
      <w:r>
        <w:rPr>
          <w:rFonts w:ascii="Corbel" w:hAnsi="Corbel"/>
          <w:sz w:val="24"/>
          <w:szCs w:val="24"/>
        </w:rPr>
        <w:t>.</w:t>
      </w:r>
    </w:p>
    <w:p w:rsidR="006E113D" w:rsidRPr="006E113D" w:rsidRDefault="006E113D" w:rsidP="006E113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05FD92D" wp14:editId="4D0164FA">
            <wp:extent cx="3362325" cy="3057525"/>
            <wp:effectExtent l="0" t="0" r="9525" b="952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7ACA" w:rsidRDefault="00CE4B94" w:rsidP="001A7C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fter sign-in, you will get </w:t>
      </w:r>
      <w:r w:rsidRPr="00CE4B94">
        <w:rPr>
          <w:rFonts w:ascii="Corbel" w:hAnsi="Corbel"/>
          <w:b/>
          <w:sz w:val="24"/>
          <w:szCs w:val="24"/>
        </w:rPr>
        <w:t>Almost finished…</w:t>
      </w:r>
      <w:r>
        <w:rPr>
          <w:rFonts w:ascii="Corbel" w:hAnsi="Corbel"/>
          <w:sz w:val="24"/>
          <w:szCs w:val="24"/>
        </w:rPr>
        <w:t xml:space="preserve"> notification page. Click </w:t>
      </w:r>
      <w:r w:rsidRPr="00CE4B94">
        <w:rPr>
          <w:rFonts w:ascii="Corbel" w:hAnsi="Corbel"/>
          <w:b/>
          <w:sz w:val="24"/>
          <w:szCs w:val="24"/>
        </w:rPr>
        <w:t>OK</w:t>
      </w:r>
      <w:r>
        <w:rPr>
          <w:rFonts w:ascii="Corbel" w:hAnsi="Corbel"/>
          <w:sz w:val="24"/>
          <w:szCs w:val="24"/>
        </w:rPr>
        <w:t>.</w:t>
      </w:r>
    </w:p>
    <w:p w:rsidR="006E113D" w:rsidRPr="006E113D" w:rsidRDefault="006E113D" w:rsidP="006E113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310218D" wp14:editId="44762408">
            <wp:extent cx="4133850" cy="327660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4B94" w:rsidRDefault="00CE4B94" w:rsidP="001A7C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, in Enroll into Management page you will get notification at the below of the page that </w:t>
      </w:r>
      <w:r w:rsidRPr="00CE4B94">
        <w:rPr>
          <w:rFonts w:ascii="Corbel" w:hAnsi="Corbel"/>
          <w:b/>
          <w:sz w:val="24"/>
          <w:szCs w:val="24"/>
        </w:rPr>
        <w:t>Your device is now Enrolled</w:t>
      </w:r>
      <w:r>
        <w:rPr>
          <w:rFonts w:ascii="Corbel" w:hAnsi="Corbel"/>
          <w:sz w:val="24"/>
          <w:szCs w:val="24"/>
        </w:rPr>
        <w:t xml:space="preserve">. Select </w:t>
      </w:r>
      <w:r w:rsidRPr="00CE4B94">
        <w:rPr>
          <w:rFonts w:ascii="Corbel" w:hAnsi="Corbel"/>
          <w:b/>
          <w:sz w:val="24"/>
          <w:szCs w:val="24"/>
        </w:rPr>
        <w:t xml:space="preserve">Next </w:t>
      </w:r>
      <w:r>
        <w:rPr>
          <w:rFonts w:ascii="Corbel" w:hAnsi="Corbel"/>
          <w:sz w:val="24"/>
          <w:szCs w:val="24"/>
        </w:rPr>
        <w:t>to continue.</w:t>
      </w:r>
    </w:p>
    <w:p w:rsidR="006E113D" w:rsidRPr="006E113D" w:rsidRDefault="006E113D" w:rsidP="006E113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868B1A2" wp14:editId="3575FBAA">
            <wp:extent cx="4133850" cy="3286125"/>
            <wp:effectExtent l="0" t="0" r="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4B94" w:rsidRDefault="00CE4B94" w:rsidP="001A7C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click </w:t>
      </w:r>
      <w:r w:rsidRPr="00CE4B94">
        <w:rPr>
          <w:rFonts w:ascii="Corbel" w:hAnsi="Corbel"/>
          <w:b/>
          <w:sz w:val="24"/>
          <w:szCs w:val="24"/>
        </w:rPr>
        <w:t>Done</w:t>
      </w:r>
      <w:r>
        <w:rPr>
          <w:rFonts w:ascii="Corbel" w:hAnsi="Corbel"/>
          <w:sz w:val="24"/>
          <w:szCs w:val="24"/>
        </w:rPr>
        <w:t>, on the You’re all set page. And, here you can see the enroll this device into management is also showing green.</w:t>
      </w:r>
    </w:p>
    <w:p w:rsidR="006E113D" w:rsidRPr="006E113D" w:rsidRDefault="006E113D" w:rsidP="006E113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B88D467" wp14:editId="35277B60">
            <wp:extent cx="4152900" cy="3286125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4B94" w:rsidRDefault="006E113D" w:rsidP="001A7C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If v</w:t>
      </w:r>
      <w:r w:rsidR="00CE4B94">
        <w:rPr>
          <w:rFonts w:ascii="Corbel" w:hAnsi="Corbel"/>
          <w:sz w:val="24"/>
          <w:szCs w:val="24"/>
        </w:rPr>
        <w:t xml:space="preserve">iew policy issues pop-up will appear, click </w:t>
      </w:r>
      <w:r w:rsidR="00CE4B94" w:rsidRPr="00CE4B94">
        <w:rPr>
          <w:rFonts w:ascii="Corbel" w:hAnsi="Corbel"/>
          <w:b/>
          <w:sz w:val="24"/>
          <w:szCs w:val="24"/>
        </w:rPr>
        <w:t>Postpone</w:t>
      </w:r>
      <w:r w:rsidR="00CE4B94">
        <w:rPr>
          <w:rFonts w:ascii="Corbel" w:hAnsi="Corbel"/>
          <w:sz w:val="24"/>
          <w:szCs w:val="24"/>
        </w:rPr>
        <w:t>.</w:t>
      </w:r>
    </w:p>
    <w:p w:rsidR="006E113D" w:rsidRPr="006E113D" w:rsidRDefault="006E113D" w:rsidP="006E113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FD4D34C" wp14:editId="3626EF46">
            <wp:extent cx="4152900" cy="3286125"/>
            <wp:effectExtent l="0" t="0" r="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4B94" w:rsidRDefault="00CE4B94" w:rsidP="001A7C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nd, now you can see the device details. Click </w:t>
      </w:r>
      <w:r w:rsidRPr="00CE4B94">
        <w:rPr>
          <w:rFonts w:ascii="Corbel" w:hAnsi="Corbel"/>
          <w:b/>
          <w:sz w:val="24"/>
          <w:szCs w:val="24"/>
        </w:rPr>
        <w:t>Check Compliance</w:t>
      </w:r>
      <w:r>
        <w:rPr>
          <w:rFonts w:ascii="Corbel" w:hAnsi="Corbel"/>
          <w:sz w:val="24"/>
          <w:szCs w:val="24"/>
        </w:rPr>
        <w:t xml:space="preserve">, to check the device for compliance. It will take few minutes to check. After completion you will get the </w:t>
      </w:r>
      <w:r w:rsidRPr="00CE4B94">
        <w:rPr>
          <w:rFonts w:ascii="Corbel" w:hAnsi="Corbel"/>
          <w:b/>
          <w:sz w:val="24"/>
          <w:szCs w:val="24"/>
        </w:rPr>
        <w:t>policy compliance status</w:t>
      </w:r>
      <w:r>
        <w:rPr>
          <w:rFonts w:ascii="Corbel" w:hAnsi="Corbel"/>
          <w:sz w:val="24"/>
          <w:szCs w:val="24"/>
        </w:rPr>
        <w:t xml:space="preserve"> is </w:t>
      </w:r>
      <w:r w:rsidRPr="00CE4B94">
        <w:rPr>
          <w:rFonts w:ascii="Corbel" w:hAnsi="Corbel"/>
          <w:b/>
          <w:sz w:val="24"/>
          <w:szCs w:val="24"/>
        </w:rPr>
        <w:t>In Compliance</w:t>
      </w:r>
      <w:r>
        <w:rPr>
          <w:rFonts w:ascii="Corbel" w:hAnsi="Corbel"/>
          <w:sz w:val="24"/>
          <w:szCs w:val="24"/>
        </w:rPr>
        <w:t>.</w:t>
      </w:r>
    </w:p>
    <w:p w:rsidR="006E113D" w:rsidRPr="006E113D" w:rsidRDefault="006E113D" w:rsidP="006E113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34B4E12" wp14:editId="68E4CD36">
            <wp:extent cx="4143375" cy="3276600"/>
            <wp:effectExtent l="0" t="0" r="9525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4B94" w:rsidRDefault="00CE4B94" w:rsidP="001A7C2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You can go to home and check the </w:t>
      </w:r>
      <w:r w:rsidRPr="00CE4B94">
        <w:rPr>
          <w:rFonts w:ascii="Corbel" w:hAnsi="Corbel"/>
          <w:b/>
          <w:sz w:val="24"/>
          <w:szCs w:val="24"/>
        </w:rPr>
        <w:t>Apps</w:t>
      </w:r>
      <w:r>
        <w:rPr>
          <w:rFonts w:ascii="Corbel" w:hAnsi="Corbel"/>
          <w:sz w:val="24"/>
          <w:szCs w:val="24"/>
        </w:rPr>
        <w:t xml:space="preserve"> and </w:t>
      </w:r>
      <w:r w:rsidRPr="00CE4B94">
        <w:rPr>
          <w:rFonts w:ascii="Corbel" w:hAnsi="Corbel"/>
          <w:b/>
          <w:sz w:val="24"/>
          <w:szCs w:val="24"/>
        </w:rPr>
        <w:t>Devices</w:t>
      </w:r>
      <w:r>
        <w:rPr>
          <w:rFonts w:ascii="Corbel" w:hAnsi="Corbel"/>
          <w:sz w:val="24"/>
          <w:szCs w:val="24"/>
        </w:rPr>
        <w:t xml:space="preserve"> details.</w:t>
      </w:r>
    </w:p>
    <w:p w:rsidR="006E113D" w:rsidRDefault="006E113D" w:rsidP="006E113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70E1E3D" wp14:editId="352C9FEF">
            <wp:extent cx="4162425" cy="3295650"/>
            <wp:effectExtent l="0" t="0" r="9525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34B3" w:rsidRPr="000C34B3" w:rsidRDefault="000C34B3" w:rsidP="000C34B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in this way you can </w:t>
      </w:r>
      <w:r w:rsidRPr="002D3238">
        <w:rPr>
          <w:rFonts w:ascii="Corbel" w:hAnsi="Corbel"/>
          <w:sz w:val="24"/>
          <w:szCs w:val="24"/>
        </w:rPr>
        <w:t>get started with enrolling devices in Microsoft Intune</w:t>
      </w:r>
      <w:r>
        <w:rPr>
          <w:rFonts w:ascii="Corbel" w:hAnsi="Corbel"/>
          <w:sz w:val="24"/>
          <w:szCs w:val="24"/>
        </w:rPr>
        <w:t>.</w:t>
      </w:r>
      <w:bookmarkStart w:id="1" w:name="_GoBack"/>
      <w:bookmarkEnd w:id="1"/>
    </w:p>
    <w:sectPr w:rsidR="000C34B3" w:rsidRPr="000C34B3" w:rsidSect="00AD4B2C">
      <w:footerReference w:type="default" r:id="rId23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5512" w:rsidRDefault="00075512" w:rsidP="00467A39">
      <w:pPr>
        <w:spacing w:after="0" w:line="240" w:lineRule="auto"/>
      </w:pPr>
      <w:r>
        <w:separator/>
      </w:r>
    </w:p>
  </w:endnote>
  <w:endnote w:type="continuationSeparator" w:id="0">
    <w:p w:rsidR="00075512" w:rsidRDefault="00075512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40CF" w:rsidRDefault="000240C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0240CF" w:rsidRPr="00467A39" w:rsidRDefault="000240CF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0240CF" w:rsidRPr="00467A39" w:rsidRDefault="000240CF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5512" w:rsidRDefault="00075512" w:rsidP="00467A39">
      <w:pPr>
        <w:spacing w:after="0" w:line="240" w:lineRule="auto"/>
      </w:pPr>
      <w:r>
        <w:separator/>
      </w:r>
    </w:p>
  </w:footnote>
  <w:footnote w:type="continuationSeparator" w:id="0">
    <w:p w:rsidR="00075512" w:rsidRDefault="00075512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240CF"/>
    <w:rsid w:val="000306B9"/>
    <w:rsid w:val="000322B9"/>
    <w:rsid w:val="00037733"/>
    <w:rsid w:val="00040291"/>
    <w:rsid w:val="00053EFF"/>
    <w:rsid w:val="00062F16"/>
    <w:rsid w:val="00062F6C"/>
    <w:rsid w:val="00064585"/>
    <w:rsid w:val="000746CC"/>
    <w:rsid w:val="00075512"/>
    <w:rsid w:val="00077ED7"/>
    <w:rsid w:val="00081760"/>
    <w:rsid w:val="000823A2"/>
    <w:rsid w:val="000A26EC"/>
    <w:rsid w:val="000B688C"/>
    <w:rsid w:val="000C2E03"/>
    <w:rsid w:val="000C34B3"/>
    <w:rsid w:val="000C3F70"/>
    <w:rsid w:val="000E0453"/>
    <w:rsid w:val="000F0725"/>
    <w:rsid w:val="000F0FB8"/>
    <w:rsid w:val="0010610B"/>
    <w:rsid w:val="00110782"/>
    <w:rsid w:val="00117F82"/>
    <w:rsid w:val="00137BB5"/>
    <w:rsid w:val="00141CDC"/>
    <w:rsid w:val="00150420"/>
    <w:rsid w:val="00161E6F"/>
    <w:rsid w:val="00194813"/>
    <w:rsid w:val="001974F6"/>
    <w:rsid w:val="00197B99"/>
    <w:rsid w:val="001A7C2B"/>
    <w:rsid w:val="001A7D3D"/>
    <w:rsid w:val="001B1660"/>
    <w:rsid w:val="001B2F84"/>
    <w:rsid w:val="001B4127"/>
    <w:rsid w:val="001D0D83"/>
    <w:rsid w:val="001D1C40"/>
    <w:rsid w:val="001D1D8C"/>
    <w:rsid w:val="001D4522"/>
    <w:rsid w:val="001D6522"/>
    <w:rsid w:val="001E684E"/>
    <w:rsid w:val="00204CEA"/>
    <w:rsid w:val="00220CD4"/>
    <w:rsid w:val="002225EE"/>
    <w:rsid w:val="00237A27"/>
    <w:rsid w:val="00244125"/>
    <w:rsid w:val="002477BF"/>
    <w:rsid w:val="0025273A"/>
    <w:rsid w:val="00253B14"/>
    <w:rsid w:val="00256E7A"/>
    <w:rsid w:val="002647DB"/>
    <w:rsid w:val="00272705"/>
    <w:rsid w:val="00274B5A"/>
    <w:rsid w:val="00274CF0"/>
    <w:rsid w:val="002968E0"/>
    <w:rsid w:val="002A05DB"/>
    <w:rsid w:val="002A34E5"/>
    <w:rsid w:val="002C194F"/>
    <w:rsid w:val="002C7452"/>
    <w:rsid w:val="002D0426"/>
    <w:rsid w:val="002D3238"/>
    <w:rsid w:val="003034CE"/>
    <w:rsid w:val="00315F33"/>
    <w:rsid w:val="00317BD9"/>
    <w:rsid w:val="00343869"/>
    <w:rsid w:val="00351D2D"/>
    <w:rsid w:val="00373400"/>
    <w:rsid w:val="0037487A"/>
    <w:rsid w:val="003820BF"/>
    <w:rsid w:val="00382F7D"/>
    <w:rsid w:val="003B143F"/>
    <w:rsid w:val="003B4024"/>
    <w:rsid w:val="003B6859"/>
    <w:rsid w:val="003D024F"/>
    <w:rsid w:val="003D4317"/>
    <w:rsid w:val="003D450E"/>
    <w:rsid w:val="003E0EC0"/>
    <w:rsid w:val="003E1FAF"/>
    <w:rsid w:val="003E2DC3"/>
    <w:rsid w:val="003F0AED"/>
    <w:rsid w:val="003F2A4E"/>
    <w:rsid w:val="003F5A48"/>
    <w:rsid w:val="004032BB"/>
    <w:rsid w:val="00421F4D"/>
    <w:rsid w:val="0042664B"/>
    <w:rsid w:val="0042779E"/>
    <w:rsid w:val="004349FF"/>
    <w:rsid w:val="0044436B"/>
    <w:rsid w:val="0045204B"/>
    <w:rsid w:val="00452F73"/>
    <w:rsid w:val="00457584"/>
    <w:rsid w:val="004659AD"/>
    <w:rsid w:val="00467A39"/>
    <w:rsid w:val="004700C4"/>
    <w:rsid w:val="004717F5"/>
    <w:rsid w:val="00471EFD"/>
    <w:rsid w:val="0047265E"/>
    <w:rsid w:val="0047485F"/>
    <w:rsid w:val="00481590"/>
    <w:rsid w:val="00492575"/>
    <w:rsid w:val="004A37CC"/>
    <w:rsid w:val="004B0728"/>
    <w:rsid w:val="004B77DD"/>
    <w:rsid w:val="004C0423"/>
    <w:rsid w:val="004E0ACB"/>
    <w:rsid w:val="004F765E"/>
    <w:rsid w:val="0050230A"/>
    <w:rsid w:val="0050447F"/>
    <w:rsid w:val="00510D3E"/>
    <w:rsid w:val="00513F6E"/>
    <w:rsid w:val="005218C8"/>
    <w:rsid w:val="00536419"/>
    <w:rsid w:val="00541636"/>
    <w:rsid w:val="005468CC"/>
    <w:rsid w:val="00551C52"/>
    <w:rsid w:val="0055299C"/>
    <w:rsid w:val="00554CD7"/>
    <w:rsid w:val="0056216A"/>
    <w:rsid w:val="005662C5"/>
    <w:rsid w:val="00585FC6"/>
    <w:rsid w:val="00593329"/>
    <w:rsid w:val="00594323"/>
    <w:rsid w:val="00595C17"/>
    <w:rsid w:val="005C28F8"/>
    <w:rsid w:val="005D4F9C"/>
    <w:rsid w:val="005E0DF8"/>
    <w:rsid w:val="005F2ADA"/>
    <w:rsid w:val="00601429"/>
    <w:rsid w:val="006043C0"/>
    <w:rsid w:val="006172E6"/>
    <w:rsid w:val="00624A30"/>
    <w:rsid w:val="00627012"/>
    <w:rsid w:val="00627120"/>
    <w:rsid w:val="00637947"/>
    <w:rsid w:val="00644573"/>
    <w:rsid w:val="00646094"/>
    <w:rsid w:val="0065185A"/>
    <w:rsid w:val="00654551"/>
    <w:rsid w:val="006554B9"/>
    <w:rsid w:val="006857D8"/>
    <w:rsid w:val="00687EF0"/>
    <w:rsid w:val="00694662"/>
    <w:rsid w:val="006A1719"/>
    <w:rsid w:val="006A6892"/>
    <w:rsid w:val="006B493F"/>
    <w:rsid w:val="006B732B"/>
    <w:rsid w:val="006C1D7D"/>
    <w:rsid w:val="006C2F20"/>
    <w:rsid w:val="006C4CD6"/>
    <w:rsid w:val="006E113D"/>
    <w:rsid w:val="006E1963"/>
    <w:rsid w:val="006E19DD"/>
    <w:rsid w:val="006F2591"/>
    <w:rsid w:val="00704578"/>
    <w:rsid w:val="007130BA"/>
    <w:rsid w:val="007504B5"/>
    <w:rsid w:val="007622E7"/>
    <w:rsid w:val="00762BB3"/>
    <w:rsid w:val="00772414"/>
    <w:rsid w:val="00777830"/>
    <w:rsid w:val="00794922"/>
    <w:rsid w:val="007D5F32"/>
    <w:rsid w:val="007D7F52"/>
    <w:rsid w:val="007E3F5E"/>
    <w:rsid w:val="007F2690"/>
    <w:rsid w:val="007F3CCA"/>
    <w:rsid w:val="007F6DF1"/>
    <w:rsid w:val="007F7178"/>
    <w:rsid w:val="008155BD"/>
    <w:rsid w:val="008173B4"/>
    <w:rsid w:val="00825CF0"/>
    <w:rsid w:val="0083177B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10115"/>
    <w:rsid w:val="00913D2A"/>
    <w:rsid w:val="009179A5"/>
    <w:rsid w:val="00930130"/>
    <w:rsid w:val="00937A3E"/>
    <w:rsid w:val="0095525B"/>
    <w:rsid w:val="00973DB9"/>
    <w:rsid w:val="00987777"/>
    <w:rsid w:val="00991ACB"/>
    <w:rsid w:val="00996419"/>
    <w:rsid w:val="009A2FF9"/>
    <w:rsid w:val="009A561F"/>
    <w:rsid w:val="009A687E"/>
    <w:rsid w:val="009B37C9"/>
    <w:rsid w:val="009D0D06"/>
    <w:rsid w:val="009D4115"/>
    <w:rsid w:val="009D7DAC"/>
    <w:rsid w:val="009E7ACA"/>
    <w:rsid w:val="009E7B09"/>
    <w:rsid w:val="009F3CC2"/>
    <w:rsid w:val="00A05B6D"/>
    <w:rsid w:val="00A13F3F"/>
    <w:rsid w:val="00A17411"/>
    <w:rsid w:val="00A31F57"/>
    <w:rsid w:val="00A4221F"/>
    <w:rsid w:val="00A52C00"/>
    <w:rsid w:val="00A63780"/>
    <w:rsid w:val="00A76834"/>
    <w:rsid w:val="00AB0A63"/>
    <w:rsid w:val="00AB572D"/>
    <w:rsid w:val="00AC6298"/>
    <w:rsid w:val="00AD4B2C"/>
    <w:rsid w:val="00AE0857"/>
    <w:rsid w:val="00AE0BB4"/>
    <w:rsid w:val="00B05A6A"/>
    <w:rsid w:val="00B1173F"/>
    <w:rsid w:val="00B146EF"/>
    <w:rsid w:val="00B20386"/>
    <w:rsid w:val="00B20FB4"/>
    <w:rsid w:val="00B2113A"/>
    <w:rsid w:val="00B546A2"/>
    <w:rsid w:val="00B636FB"/>
    <w:rsid w:val="00B90B41"/>
    <w:rsid w:val="00B90EE4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D3C9A"/>
    <w:rsid w:val="00BE5A78"/>
    <w:rsid w:val="00BF0DDC"/>
    <w:rsid w:val="00C15C79"/>
    <w:rsid w:val="00C1623D"/>
    <w:rsid w:val="00C30BFC"/>
    <w:rsid w:val="00C420D5"/>
    <w:rsid w:val="00C51CEA"/>
    <w:rsid w:val="00C53049"/>
    <w:rsid w:val="00C531A9"/>
    <w:rsid w:val="00C538E5"/>
    <w:rsid w:val="00C54122"/>
    <w:rsid w:val="00C91AB6"/>
    <w:rsid w:val="00C9268A"/>
    <w:rsid w:val="00C9351E"/>
    <w:rsid w:val="00CA5179"/>
    <w:rsid w:val="00CB16A6"/>
    <w:rsid w:val="00CC13C4"/>
    <w:rsid w:val="00CD0578"/>
    <w:rsid w:val="00CE371D"/>
    <w:rsid w:val="00CE4B94"/>
    <w:rsid w:val="00CF78F6"/>
    <w:rsid w:val="00D02EF1"/>
    <w:rsid w:val="00D16264"/>
    <w:rsid w:val="00D21B29"/>
    <w:rsid w:val="00D222AF"/>
    <w:rsid w:val="00D37854"/>
    <w:rsid w:val="00D4218A"/>
    <w:rsid w:val="00D638C5"/>
    <w:rsid w:val="00D65249"/>
    <w:rsid w:val="00D73AE0"/>
    <w:rsid w:val="00D8587E"/>
    <w:rsid w:val="00DA58AD"/>
    <w:rsid w:val="00DB0035"/>
    <w:rsid w:val="00DC4385"/>
    <w:rsid w:val="00DD67B6"/>
    <w:rsid w:val="00DD6E40"/>
    <w:rsid w:val="00DE08D8"/>
    <w:rsid w:val="00DF4477"/>
    <w:rsid w:val="00DF56C6"/>
    <w:rsid w:val="00E00C84"/>
    <w:rsid w:val="00E12A93"/>
    <w:rsid w:val="00E21E46"/>
    <w:rsid w:val="00E4028B"/>
    <w:rsid w:val="00E44F30"/>
    <w:rsid w:val="00E66E39"/>
    <w:rsid w:val="00E74FEB"/>
    <w:rsid w:val="00E7713F"/>
    <w:rsid w:val="00EA5FAE"/>
    <w:rsid w:val="00EA75FB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35836"/>
    <w:rsid w:val="00F50634"/>
    <w:rsid w:val="00F527A4"/>
    <w:rsid w:val="00F5388D"/>
    <w:rsid w:val="00F57BD2"/>
    <w:rsid w:val="00F6084A"/>
    <w:rsid w:val="00F64B3D"/>
    <w:rsid w:val="00F80B46"/>
    <w:rsid w:val="00F81535"/>
    <w:rsid w:val="00F96D5B"/>
    <w:rsid w:val="00FA11F1"/>
    <w:rsid w:val="00FA1B59"/>
    <w:rsid w:val="00FA2213"/>
    <w:rsid w:val="00FB1099"/>
    <w:rsid w:val="00FB3E9A"/>
    <w:rsid w:val="00FB4AF1"/>
    <w:rsid w:val="00FB773A"/>
    <w:rsid w:val="00FC6AAD"/>
    <w:rsid w:val="00FD1F1D"/>
    <w:rsid w:val="00FD5169"/>
    <w:rsid w:val="00FE0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CAC30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72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69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29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2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222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9530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2232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51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9647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450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5558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81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7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086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630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07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735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45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009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4711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53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338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0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007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844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8473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95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180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5923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324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28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593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384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3616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4382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513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19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2196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654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764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1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460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3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825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6913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0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021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83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59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212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1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396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96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674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943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953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596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59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7147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196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2953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5344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3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4713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179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515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1500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2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7C5B63-CD1D-48B6-89F9-CCA27E131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8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parna agarwal</cp:lastModifiedBy>
  <cp:revision>5</cp:revision>
  <cp:lastPrinted>2017-11-06T14:55:00Z</cp:lastPrinted>
  <dcterms:created xsi:type="dcterms:W3CDTF">2017-11-06T14:57:00Z</dcterms:created>
  <dcterms:modified xsi:type="dcterms:W3CDTF">2017-11-06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